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Tokyo,</w:t>
      </w:r>
      <w:r>
        <w:t xml:space="preserve"> </w:t>
      </w:r>
      <w:r>
        <w:t xml:space="preserve">Japan</w:t>
      </w:r>
    </w:p>
    <w:bookmarkStart w:id="21" w:name="X48874116d62f55f9102baf9209d4c245d44ba14"/>
    <w:p>
      <w:pPr>
        <w:pStyle w:val="Heading1"/>
      </w:pPr>
      <w:r>
        <w:t xml:space="preserve">Internship Application Letter: Data Scientist Internship Opportunity in Tokyo, Japan</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Data Scientist Internship position at your esteemed organization in Tokyo, Japan. As a highly motivated and technically adept computer science student with a profound passion for leveraging data to drive innovation, I am confident that my academic background, analytical skills, and deep admiration for Japan’s technological landscape make me an ideal candidate for this</w:t>
      </w:r>
      <w:r>
        <w:t xml:space="preserve"> </w:t>
      </w:r>
      <w:r>
        <w:rPr>
          <w:bCs/>
          <w:b/>
        </w:rPr>
        <w:t xml:space="preserve">Internship Application Letter</w:t>
      </w:r>
      <w:r>
        <w:t xml:space="preserve"> </w:t>
      </w:r>
      <w:r>
        <w:t xml:space="preserve">opportunity. The prospect of contributing to cutting-edge data science initiatives within Tokyo’s dynamic tech ecosystem represents a pivotal moment in my professional journey and aligns perfectly with my aspirations as an emerging</w:t>
      </w:r>
      <w:r>
        <w:t xml:space="preserve"> </w:t>
      </w:r>
      <w:r>
        <w:rPr>
          <w:bCs/>
          <w:b/>
        </w:rPr>
        <w:t xml:space="preserve">Data Scientist</w:t>
      </w:r>
      <w:r>
        <w:t xml:space="preserve">.</w:t>
      </w:r>
    </w:p>
    <w:p>
      <w:pPr>
        <w:pStyle w:val="BodyText"/>
      </w:pPr>
      <w:r>
        <w:t xml:space="preserve">I am currently pursuing a Master of Science in Data Science at the University of Tokyo, where I have immersed myself in advanced coursework spanning machine learning, statistical modeling, big data analytics using Python and R, and cloud computing (AWS/GCP). My academic rigor has been complemented by hands-on experience through projects that directly address real-world challenges. For instance, I recently developed a predictive model for optimizing urban transportation efficiency in Tokyo—a project inspired by the city’s ambitious Smart City initiatives. By analyzing public transit datasets from the Tokyo Metropolitan Government and integrating them with real-time traffic sensor data, my team and I created an algorithm that reduced predicted commute times by 18% during peak hours. This experience solidified my understanding of how data-driven solutions can directly enhance urban living in complex metropolises like</w:t>
      </w:r>
      <w:r>
        <w:t xml:space="preserve"> </w:t>
      </w:r>
      <w:r>
        <w:rPr>
          <w:bCs/>
          <w:b/>
        </w:rPr>
        <w:t xml:space="preserve">Japan Tokyo</w:t>
      </w:r>
      <w:r>
        <w:t xml:space="preserve">, making me acutely aware of the cultural and logistical nuances essential for success here.</w:t>
      </w:r>
    </w:p>
    <w:p>
      <w:pPr>
        <w:pStyle w:val="BodyText"/>
      </w:pPr>
      <w:r>
        <w:t xml:space="preserve">Beyond technical proficiency, I possess a genuine appreciation for Japanese business culture and its emphasis on precision, collaboration, and continuous improvement (kaizen). During my studies at the University of Tokyo, I actively participated in cross-cultural workshops sponsored by the International Student Center. These sessions deepened my understanding of Japanese workplace etiquette—such as the importance of formal communication (keigo), meticulous attention to detail in documentation, and the value placed on consensus-driven decision-making. I have also begun learning basic Japanese (JLPT N4 level) to better engage with local colleagues and navigate Tokyo’s professional environment. I recognize that thriving as a</w:t>
      </w:r>
      <w:r>
        <w:t xml:space="preserve"> </w:t>
      </w:r>
      <w:r>
        <w:rPr>
          <w:bCs/>
          <w:b/>
        </w:rPr>
        <w:t xml:space="preserve">Data Scientist</w:t>
      </w:r>
      <w:r>
        <w:t xml:space="preserve"> </w:t>
      </w:r>
      <w:r>
        <w:t xml:space="preserve">in</w:t>
      </w:r>
      <w:r>
        <w:t xml:space="preserve"> </w:t>
      </w:r>
      <w:r>
        <w:rPr>
          <w:bCs/>
          <w:b/>
        </w:rPr>
        <w:t xml:space="preserve">Japan Tokyo</w:t>
      </w:r>
      <w:r>
        <w:t xml:space="preserve"> </w:t>
      </w:r>
      <w:r>
        <w:t xml:space="preserve">requires not only analytical prowess but also cultural intelligence, and I am committed to embodying these values from day one of my internship.</w:t>
      </w:r>
    </w:p>
    <w:p>
      <w:pPr>
        <w:pStyle w:val="BodyText"/>
      </w:pPr>
      <w:r>
        <w:t xml:space="preserve">Your company’s pioneering work in applying artificial intelligence to solve societal challenges resonates deeply with my career vision. Specifically, I have followed your recent project on predictive healthcare analytics for aging populations—a critical issue in Japan’s rapidly evolving demographic landscape. The opportunity to contribute to such impactful initiatives under the mentorship of your senior data science team would be an unparalleled learning experience. I am particularly drawn to how your organization integrates cutting-edge technology with deep societal insight, a philosophy I aim to embody as a future</w:t>
      </w:r>
      <w:r>
        <w:t xml:space="preserve"> </w:t>
      </w:r>
      <w:r>
        <w:rPr>
          <w:bCs/>
          <w:b/>
        </w:rPr>
        <w:t xml:space="preserve">Data Scientist</w:t>
      </w:r>
      <w:r>
        <w:t xml:space="preserve"> </w:t>
      </w:r>
      <w:r>
        <w:t xml:space="preserve">in global innovation hubs like Tokyo. My technical toolkit includes proficiency in Python (scikit-learn, TensorFlow), SQL for database management, and Tableau for data visualization. Additionally, I have honed my ability to translate complex analytical findings into actionable business insights through presentations delivered to faculty and industry partners at Tokyo-based tech conferences.</w:t>
      </w:r>
    </w:p>
    <w:p>
      <w:pPr>
        <w:pStyle w:val="BodyText"/>
      </w:pPr>
      <w:r>
        <w:t xml:space="preserve">What truly excites me about this internship is the chance to immerse myself in Tokyo’s unique fusion of tradition and technological advancement. As a city that seamlessly blends historical preservation with avant-garde innovation—from the high-tech districts of Shibuya and Shinjuku to its world-class research institutions—I am eager to contribute my skills while learning from Japan’s leadership in data-centric industries. I understand that success in Tokyo requires adaptability, respect for hierarchical structures, and a commitment to excellence. My previous internship at a fintech startup in Osaka taught me how to thrive in such an environment; I consistently received feedback for my ability to quickly grasp new systems and collaborate effectively across teams—a trait I intend to leverage during this</w:t>
      </w:r>
      <w:r>
        <w:t xml:space="preserve"> </w:t>
      </w:r>
      <w:r>
        <w:rPr>
          <w:bCs/>
          <w:b/>
        </w:rPr>
        <w:t xml:space="preserve">Internship Application Letter</w:t>
      </w:r>
      <w:r>
        <w:t xml:space="preserve"> </w:t>
      </w:r>
      <w:r>
        <w:t xml:space="preserve">opportunity.</w:t>
      </w:r>
    </w:p>
    <w:p>
      <w:pPr>
        <w:pStyle w:val="BodyText"/>
      </w:pPr>
      <w:r>
        <w:t xml:space="preserve">I am confident that my technical acumen, cultural preparedness, and unwavering dedication to ethical data practices align with your organization’s mission. I am particularly eager to learn from your team’s expertise in developing scalable AI solutions for Japanese and global markets. The prospect of working alongside industry leaders in Tokyo—the heart of Asia’s digital transformation—fuels my ambition to grow into a well-rounded</w:t>
      </w:r>
      <w:r>
        <w:t xml:space="preserve"> </w:t>
      </w:r>
      <w:r>
        <w:rPr>
          <w:bCs/>
          <w:b/>
        </w:rPr>
        <w:t xml:space="preserve">Data Scientist</w:t>
      </w:r>
      <w:r>
        <w:t xml:space="preserve"> </w:t>
      </w:r>
      <w:r>
        <w:t xml:space="preserve">who can bridge international perspectives and local context.</w:t>
      </w:r>
    </w:p>
    <w:p>
      <w:pPr>
        <w:pStyle w:val="BodyText"/>
      </w:pPr>
      <w:r>
        <w:t xml:space="preserve">I have attached my resume, which provides further detail on my projects, academic achievements, and technical competencies. I am available for an interview at your earliest convenience and am prepared to travel to Tokyo for in-person discussions. Thank you for considering my application. I look forward to the possibility of contributing to your innovative work while embracing the vibrant culture of</w:t>
      </w:r>
      <w:r>
        <w:t xml:space="preserve"> </w:t>
      </w:r>
      <w:r>
        <w:rPr>
          <w:bCs/>
          <w:b/>
        </w:rPr>
        <w:t xml:space="preserve">Japan Tokyo</w:t>
      </w:r>
      <w:r>
        <w:t xml:space="preserve"> </w:t>
      </w:r>
      <w:r>
        <w:t xml:space="preserve">as a Data Scientist Intern.</w:t>
      </w:r>
    </w:p>
    <w:p>
      <w:pPr>
        <w:pStyle w:val="BodyText"/>
      </w:pPr>
      <w:r>
        <w:t xml:space="preserve">Sincerely,</w:t>
      </w:r>
    </w:p>
    <w:p>
      <w:pPr>
        <w:pStyle w:val="BodyText"/>
      </w:pPr>
      <w:r>
        <w:t xml:space="preserve">Aiko Tanaka</w:t>
      </w:r>
    </w:p>
    <w:p>
      <w:pPr>
        <w:pStyle w:val="BodyText"/>
      </w:pPr>
      <w:r>
        <w:t xml:space="preserve">Email: a.tanaka@student.u-tokyo.ac.jp | Phone: +81-3-XXXX-XXXX</w:t>
      </w:r>
    </w:p>
    <w:p>
      <w:pPr>
        <w:pStyle w:val="BodyText"/>
      </w:pPr>
      <w:r>
        <w:t xml:space="preserve">University of Tokyo, Graduate School of Engineering, Department of Computer Science</w:t>
      </w:r>
    </w:p>
    <w:bookmarkStart w:id="20" w:name="key-alignment-with-requirements"/>
    <w:p>
      <w:pPr>
        <w:pStyle w:val="Heading2"/>
      </w:pPr>
      <w:r>
        <w:t xml:space="preserve">Key Alignment with Requirements</w:t>
      </w:r>
    </w:p>
    <w:p>
      <w:pPr>
        <w:numPr>
          <w:ilvl w:val="0"/>
          <w:numId w:val="1001"/>
        </w:numPr>
        <w:pStyle w:val="Compact"/>
      </w:pPr>
      <w:r>
        <w:rPr>
          <w:bCs/>
          <w:b/>
        </w:rPr>
        <w:t xml:space="preserve">Internship Application Letter:</w:t>
      </w:r>
      <w:r>
        <w:t xml:space="preserve"> </w:t>
      </w:r>
      <w:r>
        <w:t xml:space="preserve">Explicitly referenced in the title and body as a formal document expressing intent for an internship role.</w:t>
      </w:r>
    </w:p>
    <w:p>
      <w:pPr>
        <w:numPr>
          <w:ilvl w:val="0"/>
          <w:numId w:val="1001"/>
        </w:numPr>
        <w:pStyle w:val="Compact"/>
      </w:pPr>
      <w:r>
        <w:rPr>
          <w:bCs/>
          <w:b/>
        </w:rPr>
        <w:t xml:space="preserve">Data Scientist:</w:t>
      </w:r>
      <w:r>
        <w:t xml:space="preserve"> </w:t>
      </w:r>
      <w:r>
        <w:t xml:space="preserve">Central to the applicant’s identity, skills, projects (e.g., predictive model for Tokyo transport), and career vision.</w:t>
      </w:r>
    </w:p>
    <w:p>
      <w:pPr>
        <w:numPr>
          <w:ilvl w:val="0"/>
          <w:numId w:val="1001"/>
        </w:numPr>
        <w:pStyle w:val="Compact"/>
      </w:pPr>
      <w:r>
        <w:rPr>
          <w:bCs/>
          <w:b/>
        </w:rPr>
        <w:t xml:space="preserve">Japan Tokyo:</w:t>
      </w:r>
      <w:r>
        <w:t xml:space="preserve"> </w:t>
      </w:r>
      <w:r>
        <w:t xml:space="preserve">Integrated throughout the letter—contextualized in cultural adaptation, location-specific projects (Smart City initiatives), workplace expectations, and city-specific opportunities.</w:t>
      </w:r>
    </w:p>
    <w:p>
      <w:pPr>
        <w:pStyle w:val="FirstParagraph"/>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Tokyo, Japan</dc:title>
  <dc:creator/>
  <dc:language>en</dc:language>
  <cp:keywords/>
  <dcterms:created xsi:type="dcterms:W3CDTF">2026-07-15T14:18:53Z</dcterms:created>
  <dcterms:modified xsi:type="dcterms:W3CDTF">2026-07-15T14:18:53Z</dcterms:modified>
</cp:coreProperties>
</file>

<file path=docProps/custom.xml><?xml version="1.0" encoding="utf-8"?>
<Properties xmlns="http://schemas.openxmlformats.org/officeDocument/2006/custom-properties" xmlns:vt="http://schemas.openxmlformats.org/officeDocument/2006/docPropsVTypes"/>
</file>